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ead of School / SEN Coordinator</w:t>
      </w:r>
      <w:r>
        <w:br/>
      </w:r>
      <w:r>
        <w:t xml:space="preserve">[School Name]</w:t>
      </w:r>
      <w:r>
        <w:br/>
      </w:r>
      <w:r>
        <w:t xml:space="preserve">[School Address]</w:t>
      </w:r>
      <w:r>
        <w:br/>
      </w:r>
      <w:r>
        <w:t xml:space="preserve">Birmingham, B15 1AA</w:t>
      </w:r>
      <w:r>
        <w:br/>
      </w:r>
      <w:r>
        <w:t xml:space="preserve">United Kingdom</w:t>
      </w:r>
    </w:p>
    <w:p>
      <w:pPr>
        <w:pStyle w:val="BodyText"/>
      </w:pPr>
      <w:r>
        <w:rPr>
          <w:bCs/>
          <w:b/>
        </w:rPr>
        <w:t xml:space="preserve">Subject: Internship Application for Special Education Teacher Position</w:t>
      </w:r>
    </w:p>
    <w:p>
      <w:pPr>
        <w:pStyle w:val="BodyText"/>
      </w:pPr>
      <w:r>
        <w:t xml:space="preserve">Dear [Head of School / SEN Coordinator Name],</w:t>
      </w:r>
    </w:p>
    <w:p>
      <w:pPr>
        <w:pStyle w:val="BodyText"/>
      </w:pPr>
      <w:r>
        <w:t xml:space="preserve">I am writing with profound enthusiasm to express my earnest interest in the Special Education Teacher Internship position at your esteemed institution, as advertised on the Birmingham Local Authority Careers Portal. As a dedicated and compassionate final-year Bachelor of Education (Special Educational Needs) student at the University of Birmingham, I have meticulously prepared to contribute meaningfully to your school’s mission of fostering inclusive learning environments for children with diverse needs within the vibrant community of United Kingdom Birmingham. This Internship Application Letter represents not merely an application, but a heartfelt commitment to advancing my professional journey under your expert guidance.</w:t>
      </w:r>
    </w:p>
    <w:p>
      <w:pPr>
        <w:pStyle w:val="BodyText"/>
      </w:pPr>
      <w:r>
        <w:t xml:space="preserve">My academic foundation is deeply rooted in the UK’s statutory framework governing Special Educational Needs and Disabilities (SEND), particularly the Children and Families Act 2014 and the revised SEND Code of Practice (2015). My university curriculum, designed in close alignment with Birmingham City Council’s SEND priorities, has equipped me with rigorous theoretical knowledge alongside practical skills essential for effective Special Education Teacher practice. I have completed extensive placements across three distinct Birmingham settings: a primary school within the highly diverse Erdington borough supporting students with Autistic Spectrum Disorder (ASD), a specialist provision for children with complex communication needs in Sparkbrook, and an inclusive mainstream school implementing the 'Graduated Approach' as mandated by the SEND Code of Practice. These experiences have transformed abstract concepts into tangible understanding – I now confidently develop individualised Education, Health and Care Plans (EHCPs), utilise evidence-based strategies like TEACCH for structure, implement social stories for emotional regulation, and collaborate effectively with Speech and Language Therapists within a multi-disciplinary team (MDT) context.</w:t>
      </w:r>
    </w:p>
    <w:p>
      <w:pPr>
        <w:pStyle w:val="BodyText"/>
      </w:pPr>
      <w:r>
        <w:t xml:space="preserve">What truly ignites my passion is Birmingham’s unique commitment to inclusive education. I have closely followed the Birmingham SEND Partnership’s strategic initiatives aimed at reducing waiting times for assessments and enhancing support in mainstream schools – a priority directly aligned with my own professional ethos. The school's reputation for pioneering inclusive practices, particularly your work with pupils experiencing profound and multiple learning difficulties (PMLD) within the city's urban setting, deeply resonates with me. I am particularly inspired by [Mention a Specific School Initiative if possible, e.g., "the 'Birmingham Brighter Futures' project integrating arts therapy" or "the school’s partnership with Birmingham Royal Ballet for inclusive dance sessions"]. Understanding that effective Special Education Teacher work in United Kingdom Birmingham requires navigating the complex realities of diverse family backgrounds and community needs, I actively sought opportunities to engage with local charities like 'The Birmingham Autism Project,' providing support to families at the community hub in Small Heath. This immersion fostered cultural humility and reinforced my belief that exceptional SEN teaching is intrinsically linked to understanding and responding to the specific context of Birmingham families.</w:t>
      </w:r>
    </w:p>
    <w:p>
      <w:pPr>
        <w:pStyle w:val="BodyText"/>
      </w:pPr>
      <w:r>
        <w:t xml:space="preserve">My internship application is driven by a profound desire to deepen my practical expertise under mentorship within your setting. I am not merely seeking experience; I am actively seeking the opportunity to learn from Birmingham’s most experienced SEN educators. My strengths include exceptional rapport-building with students who have complex needs, evidenced by successfully implementing a personalised sensory integration programme for two Year 4 pupils with severe sensory processing disorder during my placement at [Specific Birmingham School Name], significantly improving their engagement in classroom activities. I am proficient in using technology to support learning (e.g., AAC devices like Proloquo2Go, visual scheduling apps), adept at creating safe and predictable environments crucial for neurodiverse learners, and committed to ongoing professional development – currently undertaking training in Positive Behaviour Support (PBS) accredited by the UK’s National Autistic Society. Crucially, I possess a deep understanding of the emotional resilience required in SEN settings; I actively practice mindfulness techniques to manage my own well-being while supporting students through challenging moments, ensuring consistency and patience are paramount.</w:t>
      </w:r>
    </w:p>
    <w:p>
      <w:pPr>
        <w:pStyle w:val="BodyText"/>
      </w:pPr>
      <w:r>
        <w:t xml:space="preserve">I understand that an internship at your school is a significant responsibility for both the institution and the student. I am prepared to commit fully to this role, bringing unwavering dedication, proactive problem-solving skills, and a genuine eagerness to learn from your team. I am eager to contribute actively within your collaborative SEN team environment, supporting teachers in lesson planning adaptations, assisting with data collection for pupil progress tracking against EHCP targets, and participating in MDT meetings. My ultimate aspiration is not just to complete an internship, but to become a valued member of Birmingham’s educational community as a qualified Special Education Teacher who upholds the highest standards of care and excellence within the United Kingdom context.</w:t>
      </w:r>
    </w:p>
    <w:p>
      <w:pPr>
        <w:pStyle w:val="BodyText"/>
      </w:pPr>
      <w:r>
        <w:t xml:space="preserve">The prospect of contributing to your school’s vital work in United Kingdom Birmingham – where every child, regardless of their learning profile, deserves access to high-quality education and a nurturing environment – fills me with immense purpose. I am confident that my academic grounding, practical experience within Birmingham’s specific SEND landscape, and unwavering dedication to inclusive practice align precisely with the needs of your students and staff. I am incredibly excited about the possibility of bringing my energy, skills, and fresh perspective to your team during this crucial internship period.</w:t>
      </w:r>
    </w:p>
    <w:p>
      <w:pPr>
        <w:pStyle w:val="BodyText"/>
      </w:pPr>
      <w:r>
        <w:t xml:space="preserve">I have attached my Curriculum Vitae for your detailed review, which further outlines my academic achievements, placements, and relevant training. I am eager to discuss how my specific skills and enthusiasm can benefit your students at a mutually convenient time. Thank you for considering my application as part of your Special Education Teacher internship program in Birmingham.</w:t>
      </w:r>
    </w:p>
    <w:p>
      <w:pPr>
        <w:pStyle w:val="BodyText"/>
      </w:pPr>
      <w:r>
        <w:t xml:space="preserve">Sincerely,</w:t>
      </w:r>
    </w:p>
    <w:p>
      <w:pPr>
        <w:pStyle w:val="BodyText"/>
      </w:pPr>
      <w:r>
        <w:t xml:space="preserve">[Your Full Name]</w:t>
      </w:r>
      <w:r>
        <w:br/>
      </w:r>
      <w:r>
        <w:t xml:space="preserve">[Your University - e.g., University of Birmingham, B.Ed (Hons) Special Educational Needs]</w:t>
      </w:r>
      <w:r>
        <w:br/>
      </w:r>
      <w:r>
        <w:t xml:space="preserve">[Your Student ID Number]</w:t>
      </w:r>
      <w:r>
        <w:br/>
      </w:r>
      <w:r>
        <w:t xml:space="preserve">[Your Email Address]</w:t>
      </w:r>
      <w:r>
        <w:br/>
      </w:r>
      <w:r>
        <w:t xml:space="preserve">[Your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3T14:13:15Z</dcterms:created>
  <dcterms:modified xsi:type="dcterms:W3CDTF">2026-07-23T14:13:15Z</dcterms:modified>
</cp:coreProperties>
</file>

<file path=docProps/custom.xml><?xml version="1.0" encoding="utf-8"?>
<Properties xmlns="http://schemas.openxmlformats.org/officeDocument/2006/custom-properties" xmlns:vt="http://schemas.openxmlformats.org/officeDocument/2006/docPropsVTypes"/>
</file>